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37298" w14:textId="09DDB63B" w:rsidR="001D44F5" w:rsidRPr="00A834FD" w:rsidRDefault="000D7A14" w:rsidP="001D44F5">
      <w:pPr>
        <w:pStyle w:val="BodyText"/>
        <w:spacing w:line="480" w:lineRule="auto"/>
        <w:rPr>
          <w:rFonts w:ascii="Times New Roman" w:hAnsi="Times New Roman" w:cs="Times New Roman"/>
          <w:highlight w:val="yellow"/>
        </w:rPr>
      </w:pPr>
      <w:r>
        <w:rPr>
          <w:rStyle w:val="VerbatimChar"/>
          <w:rFonts w:ascii="Times New Roman" w:hAnsi="Times New Roman"/>
          <w:b/>
          <w:bCs/>
          <w:highlight w:val="yellow"/>
        </w:rPr>
        <w:t xml:space="preserve">Supplement </w:t>
      </w:r>
      <w:r w:rsidR="001D44F5" w:rsidRPr="00A834FD">
        <w:rPr>
          <w:rStyle w:val="VerbatimChar"/>
          <w:rFonts w:ascii="Times New Roman" w:hAnsi="Times New Roman"/>
          <w:b/>
          <w:bCs/>
          <w:highlight w:val="yellow"/>
        </w:rPr>
        <w:t>Table</w:t>
      </w:r>
      <w:r>
        <w:rPr>
          <w:rStyle w:val="VerbatimChar"/>
          <w:rFonts w:ascii="Times New Roman" w:hAnsi="Times New Roman"/>
          <w:b/>
          <w:bCs/>
          <w:highlight w:val="yellow"/>
        </w:rPr>
        <w:t xml:space="preserve"> 3</w:t>
      </w:r>
      <w:r w:rsidR="001D44F5" w:rsidRPr="00A834FD">
        <w:rPr>
          <w:rFonts w:ascii="Times New Roman" w:hAnsi="Times New Roman" w:cs="Times New Roman"/>
          <w:highlight w:val="yellow"/>
        </w:rPr>
        <w:t>: Hazard ratios and 95% confidence intervals for death and discharge using cumulative prone with the best non-linear fit for cumulative prone.</w:t>
      </w:r>
    </w:p>
    <w:tbl>
      <w:tblPr>
        <w:tblStyle w:val="Table"/>
        <w:tblW w:w="10124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420" w:firstRow="1" w:lastRow="0" w:firstColumn="0" w:lastColumn="0" w:noHBand="0" w:noVBand="1"/>
      </w:tblPr>
      <w:tblGrid>
        <w:gridCol w:w="4482"/>
        <w:gridCol w:w="1022"/>
        <w:gridCol w:w="1573"/>
        <w:gridCol w:w="1474"/>
        <w:gridCol w:w="1573"/>
      </w:tblGrid>
      <w:tr w:rsidR="001D44F5" w:rsidRPr="00A834FD" w14:paraId="30D1603D" w14:textId="77777777" w:rsidTr="00BB7DCE">
        <w:trPr>
          <w:cantSplit/>
          <w:tblHeader/>
          <w:jc w:val="center"/>
        </w:trPr>
        <w:tc>
          <w:tcPr>
            <w:tcW w:w="448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FE3A5" w14:textId="77777777" w:rsidR="001D44F5" w:rsidRPr="00A834FD" w:rsidRDefault="001D44F5" w:rsidP="00BB7DCE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b/>
                <w:bCs/>
                <w:highlight w:val="yellow"/>
              </w:rPr>
            </w:pPr>
          </w:p>
        </w:tc>
        <w:tc>
          <w:tcPr>
            <w:tcW w:w="259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D1426" w14:textId="77777777" w:rsidR="001D44F5" w:rsidRPr="00A834FD" w:rsidRDefault="001D44F5" w:rsidP="00BB7DCE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b/>
                <w:bCs/>
                <w:highlight w:val="yellow"/>
              </w:rPr>
            </w:pPr>
            <w:r w:rsidRPr="00A834FD">
              <w:rPr>
                <w:rFonts w:ascii="Times New Roman" w:hAnsi="Times New Roman" w:cs="Times New Roman"/>
                <w:b/>
                <w:bCs/>
                <w:highlight w:val="yellow"/>
              </w:rPr>
              <w:t>Death</w:t>
            </w:r>
          </w:p>
        </w:tc>
        <w:tc>
          <w:tcPr>
            <w:tcW w:w="304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ABC29" w14:textId="77777777" w:rsidR="001D44F5" w:rsidRPr="00A834FD" w:rsidRDefault="001D44F5" w:rsidP="00BB7DCE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b/>
                <w:bCs/>
                <w:highlight w:val="yellow"/>
              </w:rPr>
            </w:pPr>
            <w:r w:rsidRPr="00A834FD">
              <w:rPr>
                <w:rFonts w:ascii="Times New Roman" w:hAnsi="Times New Roman" w:cs="Times New Roman"/>
                <w:b/>
                <w:bCs/>
                <w:highlight w:val="yellow"/>
              </w:rPr>
              <w:t>Discharge</w:t>
            </w:r>
          </w:p>
        </w:tc>
      </w:tr>
      <w:tr w:rsidR="001D44F5" w:rsidRPr="00A834FD" w14:paraId="1CEB8103" w14:textId="77777777" w:rsidTr="00BB7DCE">
        <w:trPr>
          <w:cantSplit/>
          <w:tblHeader/>
          <w:jc w:val="center"/>
        </w:trPr>
        <w:tc>
          <w:tcPr>
            <w:tcW w:w="4482" w:type="dxa"/>
            <w:tcBorders>
              <w:top w:val="single" w:sz="4" w:space="0" w:color="auto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5DADA" w14:textId="77777777" w:rsidR="001D44F5" w:rsidRPr="00A834FD" w:rsidRDefault="001D44F5" w:rsidP="00BB7DCE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b/>
                <w:bCs/>
                <w:highlight w:val="yellow"/>
              </w:rPr>
            </w:pPr>
            <w:r w:rsidRPr="00A834FD">
              <w:rPr>
                <w:rFonts w:ascii="Times New Roman" w:hAnsi="Times New Roman" w:cs="Times New Roman"/>
                <w:b/>
                <w:bCs/>
                <w:highlight w:val="yellow"/>
              </w:rPr>
              <w:t>Variable</w:t>
            </w:r>
          </w:p>
        </w:tc>
        <w:tc>
          <w:tcPr>
            <w:tcW w:w="1022" w:type="dxa"/>
            <w:tcBorders>
              <w:top w:val="single" w:sz="4" w:space="0" w:color="auto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9BD1B" w14:textId="77777777" w:rsidR="001D44F5" w:rsidRPr="00A834FD" w:rsidRDefault="001D44F5" w:rsidP="00BB7DCE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b/>
                <w:bCs/>
                <w:highlight w:val="yellow"/>
              </w:rPr>
            </w:pPr>
            <w:r w:rsidRPr="00A834FD">
              <w:rPr>
                <w:rFonts w:ascii="Times New Roman" w:hAnsi="Times New Roman" w:cs="Times New Roman"/>
                <w:b/>
                <w:bCs/>
                <w:highlight w:val="yellow"/>
              </w:rPr>
              <w:t>HR1</w:t>
            </w:r>
          </w:p>
        </w:tc>
        <w:tc>
          <w:tcPr>
            <w:tcW w:w="1573" w:type="dxa"/>
            <w:tcBorders>
              <w:top w:val="single" w:sz="4" w:space="0" w:color="auto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87B77" w14:textId="77777777" w:rsidR="001D44F5" w:rsidRPr="00A834FD" w:rsidRDefault="001D44F5" w:rsidP="00BB7DCE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b/>
                <w:bCs/>
                <w:highlight w:val="yellow"/>
              </w:rPr>
            </w:pPr>
            <w:r w:rsidRPr="00A834FD">
              <w:rPr>
                <w:rFonts w:ascii="Times New Roman" w:hAnsi="Times New Roman" w:cs="Times New Roman"/>
                <w:b/>
                <w:bCs/>
                <w:highlight w:val="yellow"/>
              </w:rPr>
              <w:t>CI1</w:t>
            </w:r>
          </w:p>
        </w:tc>
        <w:tc>
          <w:tcPr>
            <w:tcW w:w="1474" w:type="dxa"/>
            <w:tcBorders>
              <w:top w:val="single" w:sz="4" w:space="0" w:color="auto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56915" w14:textId="77777777" w:rsidR="001D44F5" w:rsidRPr="00A834FD" w:rsidRDefault="001D44F5" w:rsidP="00BB7DCE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b/>
                <w:bCs/>
                <w:highlight w:val="yellow"/>
              </w:rPr>
            </w:pPr>
            <w:r w:rsidRPr="00A834FD">
              <w:rPr>
                <w:rFonts w:ascii="Times New Roman" w:hAnsi="Times New Roman" w:cs="Times New Roman"/>
                <w:b/>
                <w:bCs/>
                <w:highlight w:val="yellow"/>
              </w:rPr>
              <w:t>HR2</w:t>
            </w:r>
          </w:p>
        </w:tc>
        <w:tc>
          <w:tcPr>
            <w:tcW w:w="1573" w:type="dxa"/>
            <w:tcBorders>
              <w:top w:val="single" w:sz="4" w:space="0" w:color="auto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D3732" w14:textId="77777777" w:rsidR="001D44F5" w:rsidRPr="00A834FD" w:rsidRDefault="001D44F5" w:rsidP="00BB7DCE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b/>
                <w:bCs/>
                <w:highlight w:val="yellow"/>
              </w:rPr>
            </w:pPr>
            <w:r w:rsidRPr="00A834FD">
              <w:rPr>
                <w:rFonts w:ascii="Times New Roman" w:hAnsi="Times New Roman" w:cs="Times New Roman"/>
                <w:b/>
                <w:bCs/>
                <w:highlight w:val="yellow"/>
              </w:rPr>
              <w:t>CI2</w:t>
            </w:r>
          </w:p>
        </w:tc>
      </w:tr>
      <w:tr w:rsidR="001D44F5" w:rsidRPr="00A834FD" w14:paraId="19EF1517" w14:textId="77777777" w:rsidTr="00BB7DCE">
        <w:trPr>
          <w:cantSplit/>
          <w:jc w:val="center"/>
        </w:trPr>
        <w:tc>
          <w:tcPr>
            <w:tcW w:w="4482" w:type="dxa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10FB5" w14:textId="77777777" w:rsidR="001D44F5" w:rsidRPr="00A834FD" w:rsidRDefault="001D44F5" w:rsidP="00BB7DCE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A834FD">
              <w:rPr>
                <w:rFonts w:ascii="Times New Roman" w:hAnsi="Times New Roman" w:cs="Times New Roman"/>
                <w:highlight w:val="yellow"/>
              </w:rPr>
              <w:t>Age (+10 years)</w:t>
            </w:r>
          </w:p>
        </w:tc>
        <w:tc>
          <w:tcPr>
            <w:tcW w:w="1022" w:type="dxa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44E66" w14:textId="77777777" w:rsidR="001D44F5" w:rsidRPr="00A834FD" w:rsidRDefault="001D44F5" w:rsidP="00BB7DCE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A834FD">
              <w:rPr>
                <w:rFonts w:ascii="Times New Roman" w:hAnsi="Times New Roman" w:cs="Times New Roman"/>
                <w:highlight w:val="yellow"/>
              </w:rPr>
              <w:t>1.18</w:t>
            </w:r>
          </w:p>
        </w:tc>
        <w:tc>
          <w:tcPr>
            <w:tcW w:w="1573" w:type="dxa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06903" w14:textId="77777777" w:rsidR="001D44F5" w:rsidRPr="00A834FD" w:rsidRDefault="001D44F5" w:rsidP="00BB7DCE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A834FD">
              <w:rPr>
                <w:rFonts w:ascii="Times New Roman" w:hAnsi="Times New Roman" w:cs="Times New Roman"/>
                <w:highlight w:val="yellow"/>
              </w:rPr>
              <w:t>1.00 to 1.39</w:t>
            </w:r>
          </w:p>
        </w:tc>
        <w:tc>
          <w:tcPr>
            <w:tcW w:w="1474" w:type="dxa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95648" w14:textId="77777777" w:rsidR="001D44F5" w:rsidRPr="00A834FD" w:rsidRDefault="001D44F5" w:rsidP="00BB7DCE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A834FD">
              <w:rPr>
                <w:rFonts w:ascii="Times New Roman" w:hAnsi="Times New Roman" w:cs="Times New Roman"/>
                <w:highlight w:val="yellow"/>
              </w:rPr>
              <w:t>0.70</w:t>
            </w:r>
          </w:p>
        </w:tc>
        <w:tc>
          <w:tcPr>
            <w:tcW w:w="1573" w:type="dxa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FD8DB" w14:textId="77777777" w:rsidR="001D44F5" w:rsidRPr="00A834FD" w:rsidRDefault="001D44F5" w:rsidP="00BB7DCE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A834FD">
              <w:rPr>
                <w:rFonts w:ascii="Times New Roman" w:hAnsi="Times New Roman" w:cs="Times New Roman"/>
                <w:highlight w:val="yellow"/>
              </w:rPr>
              <w:t>0.64 to 0.76</w:t>
            </w:r>
          </w:p>
        </w:tc>
      </w:tr>
      <w:tr w:rsidR="001D44F5" w:rsidRPr="00A834FD" w14:paraId="5872FFB4" w14:textId="77777777" w:rsidTr="00BB7DCE">
        <w:trPr>
          <w:cantSplit/>
          <w:jc w:val="center"/>
        </w:trPr>
        <w:tc>
          <w:tcPr>
            <w:tcW w:w="44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8CA6F" w14:textId="77777777" w:rsidR="001D44F5" w:rsidRPr="00A834FD" w:rsidRDefault="001D44F5" w:rsidP="00BB7DCE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A834FD">
              <w:rPr>
                <w:rFonts w:ascii="Times New Roman" w:hAnsi="Times New Roman" w:cs="Times New Roman"/>
                <w:highlight w:val="yellow"/>
              </w:rPr>
              <w:t>Sex = Male</w:t>
            </w:r>
          </w:p>
        </w:tc>
        <w:tc>
          <w:tcPr>
            <w:tcW w:w="10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AA4D7" w14:textId="77777777" w:rsidR="001D44F5" w:rsidRPr="00A834FD" w:rsidRDefault="001D44F5" w:rsidP="00BB7DCE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A834FD">
              <w:rPr>
                <w:rFonts w:ascii="Times New Roman" w:hAnsi="Times New Roman" w:cs="Times New Roman"/>
                <w:highlight w:val="yellow"/>
              </w:rPr>
              <w:t>0.98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2C5DE" w14:textId="77777777" w:rsidR="001D44F5" w:rsidRPr="00A834FD" w:rsidRDefault="001D44F5" w:rsidP="00BB7DCE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A834FD">
              <w:rPr>
                <w:rFonts w:ascii="Times New Roman" w:hAnsi="Times New Roman" w:cs="Times New Roman"/>
                <w:highlight w:val="yellow"/>
              </w:rPr>
              <w:t>0.79 to 1.23</w:t>
            </w:r>
          </w:p>
        </w:tc>
        <w:tc>
          <w:tcPr>
            <w:tcW w:w="14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D8F7E" w14:textId="77777777" w:rsidR="001D44F5" w:rsidRPr="00A834FD" w:rsidRDefault="001D44F5" w:rsidP="00BB7DCE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A834FD">
              <w:rPr>
                <w:rFonts w:ascii="Times New Roman" w:hAnsi="Times New Roman" w:cs="Times New Roman"/>
                <w:highlight w:val="yellow"/>
              </w:rPr>
              <w:t>0.80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6B74D" w14:textId="77777777" w:rsidR="001D44F5" w:rsidRPr="00A834FD" w:rsidRDefault="001D44F5" w:rsidP="00BB7DCE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A834FD">
              <w:rPr>
                <w:rFonts w:ascii="Times New Roman" w:hAnsi="Times New Roman" w:cs="Times New Roman"/>
                <w:highlight w:val="yellow"/>
              </w:rPr>
              <w:t>0.66 to 0.97</w:t>
            </w:r>
          </w:p>
        </w:tc>
      </w:tr>
      <w:tr w:rsidR="001D44F5" w:rsidRPr="00A834FD" w14:paraId="35CC3E12" w14:textId="77777777" w:rsidTr="00BB7DCE">
        <w:trPr>
          <w:cantSplit/>
          <w:jc w:val="center"/>
        </w:trPr>
        <w:tc>
          <w:tcPr>
            <w:tcW w:w="44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88A9C" w14:textId="77777777" w:rsidR="001D44F5" w:rsidRPr="00A834FD" w:rsidRDefault="001D44F5" w:rsidP="00BB7DCE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A834FD">
              <w:rPr>
                <w:rFonts w:ascii="Times New Roman" w:hAnsi="Times New Roman" w:cs="Times New Roman"/>
                <w:highlight w:val="yellow"/>
              </w:rPr>
              <w:t>BMI (+5 kg/m2)</w:t>
            </w:r>
          </w:p>
        </w:tc>
        <w:tc>
          <w:tcPr>
            <w:tcW w:w="10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A63ED" w14:textId="77777777" w:rsidR="001D44F5" w:rsidRPr="00A834FD" w:rsidRDefault="001D44F5" w:rsidP="00BB7DCE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A834FD">
              <w:rPr>
                <w:rFonts w:ascii="Times New Roman" w:hAnsi="Times New Roman" w:cs="Times New Roman"/>
                <w:highlight w:val="yellow"/>
              </w:rPr>
              <w:t>1.23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87276" w14:textId="77777777" w:rsidR="001D44F5" w:rsidRPr="00A834FD" w:rsidRDefault="001D44F5" w:rsidP="00BB7DCE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A834FD">
              <w:rPr>
                <w:rFonts w:ascii="Times New Roman" w:hAnsi="Times New Roman" w:cs="Times New Roman"/>
                <w:highlight w:val="yellow"/>
              </w:rPr>
              <w:t>1.10 to 1.39</w:t>
            </w:r>
          </w:p>
        </w:tc>
        <w:tc>
          <w:tcPr>
            <w:tcW w:w="14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BD9FB" w14:textId="77777777" w:rsidR="001D44F5" w:rsidRPr="00A834FD" w:rsidRDefault="001D44F5" w:rsidP="00BB7DCE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A834FD">
              <w:rPr>
                <w:rFonts w:ascii="Times New Roman" w:hAnsi="Times New Roman" w:cs="Times New Roman"/>
                <w:highlight w:val="yellow"/>
              </w:rPr>
              <w:t>0.92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6461B" w14:textId="77777777" w:rsidR="001D44F5" w:rsidRPr="00A834FD" w:rsidRDefault="001D44F5" w:rsidP="00BB7DCE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A834FD">
              <w:rPr>
                <w:rFonts w:ascii="Times New Roman" w:hAnsi="Times New Roman" w:cs="Times New Roman"/>
                <w:highlight w:val="yellow"/>
              </w:rPr>
              <w:t>0.87 to 0.97</w:t>
            </w:r>
          </w:p>
        </w:tc>
      </w:tr>
      <w:tr w:rsidR="001D44F5" w:rsidRPr="00A834FD" w14:paraId="39F0372D" w14:textId="77777777" w:rsidTr="00BB7DCE">
        <w:trPr>
          <w:cantSplit/>
          <w:jc w:val="center"/>
        </w:trPr>
        <w:tc>
          <w:tcPr>
            <w:tcW w:w="44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5FE38" w14:textId="77777777" w:rsidR="001D44F5" w:rsidRPr="00A834FD" w:rsidRDefault="001D44F5" w:rsidP="00BB7DCE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A834FD">
              <w:rPr>
                <w:rFonts w:ascii="Times New Roman" w:hAnsi="Times New Roman" w:cs="Times New Roman"/>
                <w:highlight w:val="yellow"/>
              </w:rPr>
              <w:t>Calendar time (+1 month)</w:t>
            </w:r>
          </w:p>
        </w:tc>
        <w:tc>
          <w:tcPr>
            <w:tcW w:w="10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6A7B4" w14:textId="77777777" w:rsidR="001D44F5" w:rsidRPr="00A834FD" w:rsidRDefault="001D44F5" w:rsidP="00BB7DCE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A834FD">
              <w:rPr>
                <w:rFonts w:ascii="Times New Roman" w:hAnsi="Times New Roman" w:cs="Times New Roman"/>
                <w:highlight w:val="yellow"/>
              </w:rPr>
              <w:t>1.35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C5386" w14:textId="77777777" w:rsidR="001D44F5" w:rsidRPr="00A834FD" w:rsidRDefault="001D44F5" w:rsidP="00BB7DCE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A834FD">
              <w:rPr>
                <w:rFonts w:ascii="Times New Roman" w:hAnsi="Times New Roman" w:cs="Times New Roman"/>
                <w:highlight w:val="yellow"/>
              </w:rPr>
              <w:t>1.25 to 1.46</w:t>
            </w:r>
          </w:p>
        </w:tc>
        <w:tc>
          <w:tcPr>
            <w:tcW w:w="14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CF8D3" w14:textId="77777777" w:rsidR="001D44F5" w:rsidRPr="00A834FD" w:rsidRDefault="001D44F5" w:rsidP="00BB7DCE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A834FD">
              <w:rPr>
                <w:rFonts w:ascii="Times New Roman" w:hAnsi="Times New Roman" w:cs="Times New Roman"/>
                <w:highlight w:val="yellow"/>
              </w:rPr>
              <w:t>0.76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27285" w14:textId="77777777" w:rsidR="001D44F5" w:rsidRPr="00A834FD" w:rsidRDefault="001D44F5" w:rsidP="00BB7DCE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A834FD">
              <w:rPr>
                <w:rFonts w:ascii="Times New Roman" w:hAnsi="Times New Roman" w:cs="Times New Roman"/>
                <w:highlight w:val="yellow"/>
              </w:rPr>
              <w:t>0.72 to 0.79</w:t>
            </w:r>
          </w:p>
        </w:tc>
      </w:tr>
      <w:tr w:rsidR="001D44F5" w:rsidRPr="00A834FD" w14:paraId="223EB881" w14:textId="77777777" w:rsidTr="00BB7DCE">
        <w:trPr>
          <w:cantSplit/>
          <w:jc w:val="center"/>
        </w:trPr>
        <w:tc>
          <w:tcPr>
            <w:tcW w:w="44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1918A" w14:textId="77777777" w:rsidR="001D44F5" w:rsidRPr="00A834FD" w:rsidRDefault="001D44F5" w:rsidP="00BB7DCE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A834FD">
              <w:rPr>
                <w:rFonts w:ascii="Times New Roman" w:hAnsi="Times New Roman" w:cs="Times New Roman"/>
                <w:highlight w:val="yellow"/>
              </w:rPr>
              <w:t>Prone before ECMO</w:t>
            </w:r>
          </w:p>
        </w:tc>
        <w:tc>
          <w:tcPr>
            <w:tcW w:w="10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92CF5" w14:textId="77777777" w:rsidR="001D44F5" w:rsidRPr="00A834FD" w:rsidRDefault="001D44F5" w:rsidP="00BB7DCE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A834FD">
              <w:rPr>
                <w:rFonts w:ascii="Times New Roman" w:hAnsi="Times New Roman" w:cs="Times New Roman"/>
                <w:highlight w:val="yellow"/>
              </w:rPr>
              <w:t>0.85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E73F8" w14:textId="77777777" w:rsidR="001D44F5" w:rsidRPr="00A834FD" w:rsidRDefault="001D44F5" w:rsidP="00BB7DCE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A834FD">
              <w:rPr>
                <w:rFonts w:ascii="Times New Roman" w:hAnsi="Times New Roman" w:cs="Times New Roman"/>
                <w:highlight w:val="yellow"/>
              </w:rPr>
              <w:t>0.65 to 1.11</w:t>
            </w:r>
          </w:p>
        </w:tc>
        <w:tc>
          <w:tcPr>
            <w:tcW w:w="14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3B713" w14:textId="77777777" w:rsidR="001D44F5" w:rsidRPr="00A834FD" w:rsidRDefault="001D44F5" w:rsidP="00BB7DCE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A834FD">
              <w:rPr>
                <w:rFonts w:ascii="Times New Roman" w:hAnsi="Times New Roman" w:cs="Times New Roman"/>
                <w:highlight w:val="yellow"/>
              </w:rPr>
              <w:t>1.40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346C5" w14:textId="77777777" w:rsidR="001D44F5" w:rsidRPr="00A834FD" w:rsidRDefault="001D44F5" w:rsidP="00BB7DCE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A834FD">
              <w:rPr>
                <w:rFonts w:ascii="Times New Roman" w:hAnsi="Times New Roman" w:cs="Times New Roman"/>
                <w:highlight w:val="yellow"/>
              </w:rPr>
              <w:t>1.14 to 1.72</w:t>
            </w:r>
          </w:p>
        </w:tc>
      </w:tr>
      <w:tr w:rsidR="001D44F5" w:rsidRPr="00A834FD" w14:paraId="7E442C4E" w14:textId="77777777" w:rsidTr="00BB7DCE">
        <w:trPr>
          <w:cantSplit/>
          <w:jc w:val="center"/>
        </w:trPr>
        <w:tc>
          <w:tcPr>
            <w:tcW w:w="44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8E489" w14:textId="77777777" w:rsidR="001D44F5" w:rsidRPr="00A834FD" w:rsidRDefault="001D44F5" w:rsidP="00BB7DCE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A834FD">
              <w:rPr>
                <w:rFonts w:ascii="Times New Roman" w:hAnsi="Times New Roman" w:cs="Times New Roman"/>
                <w:highlight w:val="yellow"/>
              </w:rPr>
              <w:t>Cumulative time on prone (non-linear)</w:t>
            </w:r>
          </w:p>
        </w:tc>
        <w:tc>
          <w:tcPr>
            <w:tcW w:w="10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43409" w14:textId="77777777" w:rsidR="001D44F5" w:rsidRPr="00A834FD" w:rsidRDefault="001D44F5" w:rsidP="00BB7DCE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A834FD">
              <w:rPr>
                <w:rFonts w:ascii="Times New Roman" w:hAnsi="Times New Roman" w:cs="Times New Roman"/>
                <w:highlight w:val="yellow"/>
              </w:rPr>
              <w:t>0.95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D1610" w14:textId="77777777" w:rsidR="001D44F5" w:rsidRPr="00A834FD" w:rsidRDefault="001D44F5" w:rsidP="00BB7DCE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A834FD">
              <w:rPr>
                <w:rFonts w:ascii="Times New Roman" w:hAnsi="Times New Roman" w:cs="Times New Roman"/>
                <w:highlight w:val="yellow"/>
              </w:rPr>
              <w:t>0.92 to 1.00</w:t>
            </w:r>
          </w:p>
        </w:tc>
        <w:tc>
          <w:tcPr>
            <w:tcW w:w="14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420A8" w14:textId="77777777" w:rsidR="001D44F5" w:rsidRPr="00A834FD" w:rsidRDefault="001D44F5" w:rsidP="00BB7DCE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A834FD">
              <w:rPr>
                <w:rFonts w:ascii="Times New Roman" w:hAnsi="Times New Roman" w:cs="Times New Roman"/>
                <w:highlight w:val="yellow"/>
              </w:rPr>
              <w:t>1.36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59363" w14:textId="77777777" w:rsidR="001D44F5" w:rsidRPr="00A834FD" w:rsidRDefault="001D44F5" w:rsidP="00BB7DCE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A834FD">
              <w:rPr>
                <w:rFonts w:ascii="Times New Roman" w:hAnsi="Times New Roman" w:cs="Times New Roman"/>
                <w:highlight w:val="yellow"/>
              </w:rPr>
              <w:t>1.28 to 1.46</w:t>
            </w:r>
          </w:p>
        </w:tc>
      </w:tr>
    </w:tbl>
    <w:p w14:paraId="039E616A" w14:textId="77777777" w:rsidR="00D0534E" w:rsidRPr="00D0534E" w:rsidRDefault="00D0534E" w:rsidP="00D0534E">
      <w:pPr>
        <w:spacing w:after="160" w:line="480" w:lineRule="auto"/>
        <w:rPr>
          <w:rFonts w:ascii="Times New Roman" w:hAnsi="Times New Roman" w:cs="Times New Roman"/>
        </w:rPr>
      </w:pPr>
      <w:bookmarkStart w:id="0" w:name="_Hlk55482427"/>
      <w:r w:rsidRPr="00D0534E">
        <w:rPr>
          <w:rFonts w:ascii="Times New Roman" w:hAnsi="Times New Roman" w:cs="Times New Roman"/>
        </w:rPr>
        <w:t xml:space="preserve">BMI = Body Mass Index, ECMO = Extracorporeal Membrane Oxygenation, HR = Hazard Ratio, 95% CI = 95% Confidence Interval </w:t>
      </w:r>
      <w:bookmarkEnd w:id="0"/>
    </w:p>
    <w:p w14:paraId="605A3D5A" w14:textId="77777777" w:rsidR="00F02783" w:rsidRDefault="00F02783"/>
    <w:sectPr w:rsidR="00F027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zNDc2szQzsTCzNDRQ0lEKTi0uzszPAykwrAUAYATwwCwAAAA="/>
  </w:docVars>
  <w:rsids>
    <w:rsidRoot w:val="00F02783"/>
    <w:rsid w:val="000D7A14"/>
    <w:rsid w:val="001D44F5"/>
    <w:rsid w:val="00D0534E"/>
    <w:rsid w:val="00F02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9826E9"/>
  <w15:chartTrackingRefBased/>
  <w15:docId w15:val="{D3A2EA14-61B3-4E1C-B602-F5E3AF8AF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44F5"/>
    <w:pPr>
      <w:spacing w:after="20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D44F5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1D44F5"/>
    <w:rPr>
      <w:sz w:val="24"/>
      <w:szCs w:val="24"/>
    </w:rPr>
  </w:style>
  <w:style w:type="table" w:customStyle="1" w:styleId="Table">
    <w:name w:val="Table"/>
    <w:semiHidden/>
    <w:unhideWhenUsed/>
    <w:qFormat/>
    <w:rsid w:val="001D44F5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VerbatimChar">
    <w:name w:val="Verbatim Char"/>
    <w:basedOn w:val="DefaultParagraphFont"/>
    <w:link w:val="SourceCode"/>
    <w:rsid w:val="001D44F5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1D44F5"/>
    <w:pPr>
      <w:shd w:val="clear" w:color="auto" w:fill="F8F8F8"/>
      <w:wordWrap w:val="0"/>
    </w:pPr>
    <w:rPr>
      <w:rFonts w:ascii="Consolas" w:hAnsi="Consolas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0</Words>
  <Characters>571</Characters>
  <Application>Microsoft Office Word</Application>
  <DocSecurity>0</DocSecurity>
  <Lines>4</Lines>
  <Paragraphs>1</Paragraphs>
  <ScaleCrop>false</ScaleCrop>
  <Company/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ram Zaaqoq</dc:creator>
  <cp:keywords/>
  <dc:description/>
  <cp:lastModifiedBy>Akram Zaaqoq</cp:lastModifiedBy>
  <cp:revision>4</cp:revision>
  <dcterms:created xsi:type="dcterms:W3CDTF">2021-05-28T17:42:00Z</dcterms:created>
  <dcterms:modified xsi:type="dcterms:W3CDTF">2021-05-28T18:58:00Z</dcterms:modified>
</cp:coreProperties>
</file>